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0D067" w14:textId="2FF86020" w:rsidR="00F53177" w:rsidRDefault="00EB6895" w:rsidP="00F53177">
      <w:pPr>
        <w:pStyle w:val="Heading1"/>
        <w:jc w:val="center"/>
        <w:rPr>
          <w:color w:val="000000" w:themeColor="text2"/>
        </w:rPr>
      </w:pPr>
      <w:r w:rsidRPr="00715C66">
        <w:rPr>
          <w:color w:val="000000" w:themeColor="text2"/>
        </w:rPr>
        <w:t xml:space="preserve">Minnesota </w:t>
      </w:r>
      <w:r w:rsidR="00D07E1E" w:rsidRPr="00715C66">
        <w:rPr>
          <w:color w:val="000000" w:themeColor="text2"/>
        </w:rPr>
        <w:t xml:space="preserve">Rare Disease Advisory Council </w:t>
      </w:r>
      <w:r w:rsidR="00AF28CE" w:rsidRPr="00715C66">
        <w:rPr>
          <w:color w:val="000000" w:themeColor="text2"/>
        </w:rPr>
        <w:t>Executive Subcommittee</w:t>
      </w:r>
    </w:p>
    <w:p w14:paraId="19E8948A" w14:textId="2A820DBD" w:rsidR="00AF28CE" w:rsidRPr="00715C66" w:rsidRDefault="003B5C63" w:rsidP="00AF28CE">
      <w:pPr>
        <w:jc w:val="center"/>
        <w:rPr>
          <w:color w:val="000000" w:themeColor="text2"/>
        </w:rPr>
      </w:pPr>
      <w:r w:rsidRPr="00715C66">
        <w:rPr>
          <w:rStyle w:val="Strong"/>
          <w:color w:val="000000" w:themeColor="text2"/>
        </w:rPr>
        <w:t>Note:</w:t>
      </w:r>
      <w:r w:rsidRPr="00715C66">
        <w:rPr>
          <w:color w:val="000000" w:themeColor="text2"/>
        </w:rPr>
        <w:t xml:space="preserve"> Following Open Meeting Law, 13D, this meeting is </w:t>
      </w:r>
      <w:r w:rsidR="00574333" w:rsidRPr="00715C66">
        <w:rPr>
          <w:color w:val="000000" w:themeColor="text2"/>
        </w:rPr>
        <w:t>being made available</w:t>
      </w:r>
      <w:r w:rsidRPr="00715C66">
        <w:rPr>
          <w:color w:val="000000" w:themeColor="text2"/>
        </w:rPr>
        <w:t xml:space="preserve"> electronically</w:t>
      </w:r>
    </w:p>
    <w:p w14:paraId="5420D4BC" w14:textId="6F3800BE" w:rsidR="007A189C" w:rsidRPr="00715C66" w:rsidRDefault="00C95CD7" w:rsidP="00AF28CE">
      <w:pPr>
        <w:jc w:val="center"/>
        <w:rPr>
          <w:color w:val="000000" w:themeColor="text2"/>
        </w:rPr>
      </w:pPr>
      <w:r>
        <w:rPr>
          <w:color w:val="000000" w:themeColor="text2"/>
        </w:rPr>
        <w:t>January 10</w:t>
      </w:r>
      <w:proofErr w:type="gramStart"/>
      <w:r w:rsidR="00413DA8" w:rsidRPr="00413DA8">
        <w:rPr>
          <w:color w:val="000000" w:themeColor="text2"/>
          <w:vertAlign w:val="superscript"/>
        </w:rPr>
        <w:t>th</w:t>
      </w:r>
      <w:r w:rsidR="00413DA8">
        <w:rPr>
          <w:color w:val="000000" w:themeColor="text2"/>
        </w:rPr>
        <w:t xml:space="preserve"> </w:t>
      </w:r>
      <w:r w:rsidR="00056458">
        <w:rPr>
          <w:color w:val="000000" w:themeColor="text2"/>
        </w:rPr>
        <w:t>,</w:t>
      </w:r>
      <w:proofErr w:type="gramEnd"/>
      <w:r w:rsidR="00056458">
        <w:rPr>
          <w:color w:val="000000" w:themeColor="text2"/>
        </w:rPr>
        <w:t xml:space="preserve"> </w:t>
      </w:r>
      <w:r w:rsidR="00F53177">
        <w:rPr>
          <w:color w:val="000000" w:themeColor="text2"/>
        </w:rPr>
        <w:t xml:space="preserve">2022 </w:t>
      </w:r>
      <w:r w:rsidR="00056458">
        <w:rPr>
          <w:color w:val="000000" w:themeColor="text2"/>
        </w:rPr>
        <w:t>4-5</w:t>
      </w:r>
      <w:r w:rsidR="00485DE1">
        <w:rPr>
          <w:color w:val="000000" w:themeColor="text2"/>
        </w:rPr>
        <w:t>pm</w:t>
      </w:r>
    </w:p>
    <w:p w14:paraId="321D7F3E" w14:textId="6748C171" w:rsidR="00C452DE" w:rsidRPr="00715C66" w:rsidRDefault="00DE7DDB" w:rsidP="00C452DE">
      <w:pPr>
        <w:jc w:val="center"/>
        <w:rPr>
          <w:color w:val="000000" w:themeColor="text2"/>
        </w:rPr>
      </w:pPr>
      <w:r w:rsidRPr="00715C66">
        <w:rPr>
          <w:color w:val="000000" w:themeColor="text2"/>
        </w:rPr>
        <w:t xml:space="preserve">Contact Erica Barnes at </w:t>
      </w:r>
      <w:hyperlink r:id="rId11" w:history="1">
        <w:r w:rsidRPr="00715C66">
          <w:rPr>
            <w:rStyle w:val="Hyperlink"/>
            <w:color w:val="000000" w:themeColor="text2"/>
          </w:rPr>
          <w:t>erica.barnes@state.mn.us</w:t>
        </w:r>
      </w:hyperlink>
      <w:r w:rsidRPr="00715C66">
        <w:rPr>
          <w:color w:val="000000" w:themeColor="text2"/>
        </w:rPr>
        <w:t xml:space="preserve"> for joining instructions </w:t>
      </w:r>
    </w:p>
    <w:p w14:paraId="633EB8C6" w14:textId="4F33B216" w:rsidR="00DE2AB0" w:rsidRDefault="00F13AF4" w:rsidP="0097084A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Approval of last meeting minutes</w:t>
      </w:r>
    </w:p>
    <w:p w14:paraId="0D43D3CE" w14:textId="3DCDCFBA" w:rsidR="00833B08" w:rsidRDefault="004C5CAD" w:rsidP="0097084A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 xml:space="preserve">Executive Director Updates </w:t>
      </w:r>
    </w:p>
    <w:p w14:paraId="40EC13C1" w14:textId="3EA30B6D" w:rsidR="005733F4" w:rsidRDefault="00B516C5" w:rsidP="005733F4">
      <w:pPr>
        <w:pStyle w:val="ListParagraph"/>
        <w:numPr>
          <w:ilvl w:val="1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MCD Forum</w:t>
      </w:r>
    </w:p>
    <w:p w14:paraId="0FFA1ACF" w14:textId="576D49D4" w:rsidR="00B516C5" w:rsidRPr="00715C66" w:rsidRDefault="00B516C5" w:rsidP="005733F4">
      <w:pPr>
        <w:pStyle w:val="ListParagraph"/>
        <w:numPr>
          <w:ilvl w:val="1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staffing</w:t>
      </w:r>
    </w:p>
    <w:p w14:paraId="694DDDF3" w14:textId="69917249" w:rsidR="006E27C9" w:rsidRDefault="00F13AF4" w:rsidP="004C143F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Operational Procedures</w:t>
      </w:r>
      <w:r w:rsidR="008D6EC4">
        <w:rPr>
          <w:color w:val="000000" w:themeColor="text2"/>
        </w:rPr>
        <w:t xml:space="preserve"> and Governance Documents </w:t>
      </w:r>
    </w:p>
    <w:p w14:paraId="46D7540A" w14:textId="129708A2" w:rsidR="007D3603" w:rsidRDefault="007D3603" w:rsidP="007D3603">
      <w:pPr>
        <w:pStyle w:val="ListParagraph"/>
        <w:numPr>
          <w:ilvl w:val="1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AG recommendations</w:t>
      </w:r>
      <w:r w:rsidR="005E6E09">
        <w:rPr>
          <w:color w:val="000000" w:themeColor="text2"/>
        </w:rPr>
        <w:t xml:space="preserve"> review</w:t>
      </w:r>
    </w:p>
    <w:p w14:paraId="32EFED11" w14:textId="05141BC2" w:rsidR="007D3603" w:rsidRPr="00715C66" w:rsidRDefault="005E6E09" w:rsidP="007D3603">
      <w:pPr>
        <w:pStyle w:val="ListParagraph"/>
        <w:numPr>
          <w:ilvl w:val="1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Timeline discussion</w:t>
      </w:r>
    </w:p>
    <w:p w14:paraId="2EC4CE86" w14:textId="5CDE9067" w:rsidR="00833B08" w:rsidRDefault="001D0568" w:rsidP="000912CF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 xml:space="preserve">Full Council meeting Planning </w:t>
      </w:r>
    </w:p>
    <w:p w14:paraId="6156B62D" w14:textId="415E07E9" w:rsidR="001D0568" w:rsidRDefault="00C95CD7" w:rsidP="001D0568">
      <w:pPr>
        <w:pStyle w:val="ListParagraph"/>
        <w:numPr>
          <w:ilvl w:val="1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Full Council Q1</w:t>
      </w:r>
      <w:r w:rsidR="001D0568">
        <w:rPr>
          <w:color w:val="000000" w:themeColor="text2"/>
        </w:rPr>
        <w:t xml:space="preserve"> meeting</w:t>
      </w:r>
      <w:r w:rsidR="000C0052">
        <w:rPr>
          <w:color w:val="000000" w:themeColor="text2"/>
        </w:rPr>
        <w:t xml:space="preserve"> planning</w:t>
      </w:r>
    </w:p>
    <w:p w14:paraId="10DBE036" w14:textId="26A54E97" w:rsidR="00DE2AB0" w:rsidRPr="00715C66" w:rsidRDefault="00DE2AB0" w:rsidP="000912CF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 w:rsidRPr="00715C66">
        <w:rPr>
          <w:color w:val="000000" w:themeColor="text2"/>
        </w:rPr>
        <w:t xml:space="preserve">Call to adjourn </w:t>
      </w:r>
    </w:p>
    <w:p w14:paraId="58E8CB37" w14:textId="77777777" w:rsidR="00E724EE" w:rsidRPr="00715C66" w:rsidRDefault="00E724EE" w:rsidP="00E724EE">
      <w:p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 w:rsidRPr="00715C66">
        <w:rPr>
          <w:rFonts w:ascii="Times New Roman" w:hAnsi="Times New Roman"/>
          <w:color w:val="000000" w:themeColor="text2"/>
          <w:szCs w:val="28"/>
        </w:rPr>
        <w:t>Materials provided:</w:t>
      </w:r>
    </w:p>
    <w:p w14:paraId="19BEC006" w14:textId="3EF52C55" w:rsidR="00AF28CE" w:rsidRPr="00715C66" w:rsidRDefault="00AF28CE" w:rsidP="001C43B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 w:rsidRPr="00715C66">
        <w:rPr>
          <w:rFonts w:ascii="Times New Roman" w:hAnsi="Times New Roman"/>
          <w:color w:val="000000" w:themeColor="text2"/>
          <w:szCs w:val="28"/>
        </w:rPr>
        <w:t>Agenda</w:t>
      </w:r>
    </w:p>
    <w:p w14:paraId="35E72775" w14:textId="3B795699" w:rsidR="004C5CAD" w:rsidRPr="00775B00" w:rsidRDefault="004C5CAD" w:rsidP="00775B0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>
        <w:rPr>
          <w:rFonts w:ascii="Times New Roman" w:hAnsi="Times New Roman"/>
          <w:color w:val="000000" w:themeColor="text2"/>
          <w:szCs w:val="28"/>
        </w:rPr>
        <w:t xml:space="preserve">Revised </w:t>
      </w:r>
      <w:r w:rsidR="00F13AF4">
        <w:rPr>
          <w:rFonts w:ascii="Times New Roman" w:hAnsi="Times New Roman"/>
          <w:color w:val="000000" w:themeColor="text2"/>
          <w:szCs w:val="28"/>
        </w:rPr>
        <w:t xml:space="preserve">Operational procedures </w:t>
      </w:r>
    </w:p>
    <w:sectPr w:rsidR="004C5CAD" w:rsidRPr="00775B00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BC331" w14:textId="77777777" w:rsidR="008E4D72" w:rsidRDefault="008E4D72" w:rsidP="00D91FF4">
      <w:r>
        <w:separator/>
      </w:r>
    </w:p>
  </w:endnote>
  <w:endnote w:type="continuationSeparator" w:id="0">
    <w:p w14:paraId="65AA3880" w14:textId="77777777" w:rsidR="008E4D72" w:rsidRDefault="008E4D72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361732E3" w:rsidR="007857F7" w:rsidRDefault="008E4D72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53177">
          <w:t>ESC Agenda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4CCA8" w14:textId="77777777" w:rsidR="008E4D72" w:rsidRDefault="008E4D72" w:rsidP="00D91FF4">
      <w:r>
        <w:separator/>
      </w:r>
    </w:p>
  </w:footnote>
  <w:footnote w:type="continuationSeparator" w:id="0">
    <w:p w14:paraId="6186EBB0" w14:textId="77777777" w:rsidR="008E4D72" w:rsidRDefault="008E4D72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2.75pt;height:2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F5744"/>
    <w:multiLevelType w:val="hybridMultilevel"/>
    <w:tmpl w:val="4B8E1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81D06"/>
    <w:multiLevelType w:val="hybridMultilevel"/>
    <w:tmpl w:val="F6A23692"/>
    <w:lvl w:ilvl="0" w:tplc="465CA24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4A117CF"/>
    <w:multiLevelType w:val="hybridMultilevel"/>
    <w:tmpl w:val="2662057C"/>
    <w:lvl w:ilvl="0" w:tplc="64F8055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1741E"/>
    <w:multiLevelType w:val="multilevel"/>
    <w:tmpl w:val="CB086E1A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5"/>
  </w:num>
  <w:num w:numId="4">
    <w:abstractNumId w:val="22"/>
  </w:num>
  <w:num w:numId="5">
    <w:abstractNumId w:val="19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6"/>
  </w:num>
  <w:num w:numId="13">
    <w:abstractNumId w:val="27"/>
  </w:num>
  <w:num w:numId="14">
    <w:abstractNumId w:val="17"/>
  </w:num>
  <w:num w:numId="15">
    <w:abstractNumId w:val="2"/>
  </w:num>
  <w:num w:numId="16">
    <w:abstractNumId w:val="27"/>
  </w:num>
  <w:num w:numId="17">
    <w:abstractNumId w:val="17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20"/>
  </w:num>
  <w:num w:numId="24">
    <w:abstractNumId w:val="23"/>
  </w:num>
  <w:num w:numId="25">
    <w:abstractNumId w:val="23"/>
  </w:num>
  <w:num w:numId="26">
    <w:abstractNumId w:val="24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</w:num>
  <w:num w:numId="34">
    <w:abstractNumId w:val="15"/>
  </w:num>
  <w:num w:numId="35">
    <w:abstractNumId w:val="18"/>
  </w:num>
  <w:num w:numId="36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2F37"/>
    <w:rsid w:val="000065AC"/>
    <w:rsid w:val="00006A0A"/>
    <w:rsid w:val="00015AC4"/>
    <w:rsid w:val="00021F9D"/>
    <w:rsid w:val="00023881"/>
    <w:rsid w:val="00025CD2"/>
    <w:rsid w:val="00040C79"/>
    <w:rsid w:val="000429DD"/>
    <w:rsid w:val="00056458"/>
    <w:rsid w:val="00057FFB"/>
    <w:rsid w:val="00064B90"/>
    <w:rsid w:val="000722DA"/>
    <w:rsid w:val="0007374A"/>
    <w:rsid w:val="00077A06"/>
    <w:rsid w:val="00080404"/>
    <w:rsid w:val="00084742"/>
    <w:rsid w:val="000863AE"/>
    <w:rsid w:val="000912CF"/>
    <w:rsid w:val="00095683"/>
    <w:rsid w:val="000A17CC"/>
    <w:rsid w:val="000A5F61"/>
    <w:rsid w:val="000B0A75"/>
    <w:rsid w:val="000B2E68"/>
    <w:rsid w:val="000C0052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540B"/>
    <w:rsid w:val="001455D1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0EAD"/>
    <w:rsid w:val="001B1015"/>
    <w:rsid w:val="001B1C33"/>
    <w:rsid w:val="001B46D5"/>
    <w:rsid w:val="001B6FD0"/>
    <w:rsid w:val="001B7D48"/>
    <w:rsid w:val="001C2FD6"/>
    <w:rsid w:val="001C3208"/>
    <w:rsid w:val="001C43B0"/>
    <w:rsid w:val="001C55E0"/>
    <w:rsid w:val="001D0568"/>
    <w:rsid w:val="001D3066"/>
    <w:rsid w:val="001E0604"/>
    <w:rsid w:val="001E5573"/>
    <w:rsid w:val="001E5ECF"/>
    <w:rsid w:val="001E71AA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2FB0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A5FC2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35F8"/>
    <w:rsid w:val="00335736"/>
    <w:rsid w:val="00352AD8"/>
    <w:rsid w:val="003563D2"/>
    <w:rsid w:val="00376FA5"/>
    <w:rsid w:val="00380071"/>
    <w:rsid w:val="00383C0A"/>
    <w:rsid w:val="00394BF1"/>
    <w:rsid w:val="003A1479"/>
    <w:rsid w:val="003A1813"/>
    <w:rsid w:val="003B5C63"/>
    <w:rsid w:val="003B6F56"/>
    <w:rsid w:val="003B7572"/>
    <w:rsid w:val="003B7D82"/>
    <w:rsid w:val="003C3D06"/>
    <w:rsid w:val="003C4644"/>
    <w:rsid w:val="003C5BE3"/>
    <w:rsid w:val="003F3BD8"/>
    <w:rsid w:val="004001D5"/>
    <w:rsid w:val="00411007"/>
    <w:rsid w:val="00413A7C"/>
    <w:rsid w:val="00413DA8"/>
    <w:rsid w:val="004141DD"/>
    <w:rsid w:val="004333D3"/>
    <w:rsid w:val="00437DC7"/>
    <w:rsid w:val="00440B5C"/>
    <w:rsid w:val="00443DC4"/>
    <w:rsid w:val="004557AD"/>
    <w:rsid w:val="00461804"/>
    <w:rsid w:val="004643F7"/>
    <w:rsid w:val="00466810"/>
    <w:rsid w:val="0047143B"/>
    <w:rsid w:val="0047706A"/>
    <w:rsid w:val="004816B5"/>
    <w:rsid w:val="00483DD2"/>
    <w:rsid w:val="00485DE1"/>
    <w:rsid w:val="00494E6F"/>
    <w:rsid w:val="00495AC0"/>
    <w:rsid w:val="004A1B4D"/>
    <w:rsid w:val="004A58DD"/>
    <w:rsid w:val="004A6119"/>
    <w:rsid w:val="004A78EE"/>
    <w:rsid w:val="004B47DC"/>
    <w:rsid w:val="004C143F"/>
    <w:rsid w:val="004C3585"/>
    <w:rsid w:val="004C5CAD"/>
    <w:rsid w:val="004E3DF6"/>
    <w:rsid w:val="004E75B3"/>
    <w:rsid w:val="004F00B8"/>
    <w:rsid w:val="004F04BA"/>
    <w:rsid w:val="004F0EFF"/>
    <w:rsid w:val="0050093F"/>
    <w:rsid w:val="00507183"/>
    <w:rsid w:val="00514788"/>
    <w:rsid w:val="005166E6"/>
    <w:rsid w:val="005169F3"/>
    <w:rsid w:val="0052078E"/>
    <w:rsid w:val="00526ADD"/>
    <w:rsid w:val="0054371B"/>
    <w:rsid w:val="00554C6C"/>
    <w:rsid w:val="00565303"/>
    <w:rsid w:val="0056615E"/>
    <w:rsid w:val="005666F2"/>
    <w:rsid w:val="005733F4"/>
    <w:rsid w:val="00574333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E6E09"/>
    <w:rsid w:val="005F6005"/>
    <w:rsid w:val="00601B3F"/>
    <w:rsid w:val="006054D6"/>
    <w:rsid w:val="006064AB"/>
    <w:rsid w:val="00612A22"/>
    <w:rsid w:val="0061645A"/>
    <w:rsid w:val="00621BD2"/>
    <w:rsid w:val="00622BB5"/>
    <w:rsid w:val="00627C4E"/>
    <w:rsid w:val="00652D74"/>
    <w:rsid w:val="00655345"/>
    <w:rsid w:val="0065683E"/>
    <w:rsid w:val="006575CB"/>
    <w:rsid w:val="00665362"/>
    <w:rsid w:val="00672536"/>
    <w:rsid w:val="00681EDC"/>
    <w:rsid w:val="00683D66"/>
    <w:rsid w:val="0068649F"/>
    <w:rsid w:val="00687189"/>
    <w:rsid w:val="00690BAB"/>
    <w:rsid w:val="00693461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E27C9"/>
    <w:rsid w:val="006E547A"/>
    <w:rsid w:val="006F3B38"/>
    <w:rsid w:val="007028DC"/>
    <w:rsid w:val="007137A4"/>
    <w:rsid w:val="00715C66"/>
    <w:rsid w:val="00723B31"/>
    <w:rsid w:val="00725783"/>
    <w:rsid w:val="00736B79"/>
    <w:rsid w:val="00736C9A"/>
    <w:rsid w:val="00741012"/>
    <w:rsid w:val="0074109D"/>
    <w:rsid w:val="0074778B"/>
    <w:rsid w:val="00763047"/>
    <w:rsid w:val="00764147"/>
    <w:rsid w:val="0077096A"/>
    <w:rsid w:val="0077225E"/>
    <w:rsid w:val="00775B00"/>
    <w:rsid w:val="007857F7"/>
    <w:rsid w:val="00793F48"/>
    <w:rsid w:val="00797231"/>
    <w:rsid w:val="007A189C"/>
    <w:rsid w:val="007A18BF"/>
    <w:rsid w:val="007B35B2"/>
    <w:rsid w:val="007C62DD"/>
    <w:rsid w:val="007D1FFF"/>
    <w:rsid w:val="007D3603"/>
    <w:rsid w:val="007D42A0"/>
    <w:rsid w:val="007E685C"/>
    <w:rsid w:val="007F32DC"/>
    <w:rsid w:val="007F3899"/>
    <w:rsid w:val="007F6108"/>
    <w:rsid w:val="007F7097"/>
    <w:rsid w:val="007F7113"/>
    <w:rsid w:val="00806678"/>
    <w:rsid w:val="008067A6"/>
    <w:rsid w:val="00807E09"/>
    <w:rsid w:val="008140CC"/>
    <w:rsid w:val="00821E90"/>
    <w:rsid w:val="008251B3"/>
    <w:rsid w:val="00833B08"/>
    <w:rsid w:val="00834308"/>
    <w:rsid w:val="00844F1D"/>
    <w:rsid w:val="0084740C"/>
    <w:rsid w:val="0084749F"/>
    <w:rsid w:val="00857616"/>
    <w:rsid w:val="00864202"/>
    <w:rsid w:val="00891FD1"/>
    <w:rsid w:val="00897662"/>
    <w:rsid w:val="008B27B6"/>
    <w:rsid w:val="008B5443"/>
    <w:rsid w:val="008B7A1E"/>
    <w:rsid w:val="008C7EEB"/>
    <w:rsid w:val="008D0DEF"/>
    <w:rsid w:val="008D2256"/>
    <w:rsid w:val="008D5E3D"/>
    <w:rsid w:val="008D6EC4"/>
    <w:rsid w:val="008E09D4"/>
    <w:rsid w:val="008E4D72"/>
    <w:rsid w:val="008F7133"/>
    <w:rsid w:val="00903D89"/>
    <w:rsid w:val="00905BC6"/>
    <w:rsid w:val="0090737A"/>
    <w:rsid w:val="0091473E"/>
    <w:rsid w:val="00923AA6"/>
    <w:rsid w:val="00925CCE"/>
    <w:rsid w:val="00943CBA"/>
    <w:rsid w:val="00947004"/>
    <w:rsid w:val="0094786F"/>
    <w:rsid w:val="0096108C"/>
    <w:rsid w:val="00963BA0"/>
    <w:rsid w:val="00965615"/>
    <w:rsid w:val="00967764"/>
    <w:rsid w:val="0097084A"/>
    <w:rsid w:val="00974C3E"/>
    <w:rsid w:val="009810EE"/>
    <w:rsid w:val="009837DB"/>
    <w:rsid w:val="00984CC9"/>
    <w:rsid w:val="00990E51"/>
    <w:rsid w:val="0099233F"/>
    <w:rsid w:val="00994042"/>
    <w:rsid w:val="009A1A5C"/>
    <w:rsid w:val="009A753A"/>
    <w:rsid w:val="009B54A0"/>
    <w:rsid w:val="009C0D58"/>
    <w:rsid w:val="009C6405"/>
    <w:rsid w:val="009D3A79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3E4C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28CE"/>
    <w:rsid w:val="00AF5107"/>
    <w:rsid w:val="00B06264"/>
    <w:rsid w:val="00B07357"/>
    <w:rsid w:val="00B07C8F"/>
    <w:rsid w:val="00B11CDF"/>
    <w:rsid w:val="00B247EC"/>
    <w:rsid w:val="00B275D4"/>
    <w:rsid w:val="00B2780B"/>
    <w:rsid w:val="00B33B0E"/>
    <w:rsid w:val="00B437C8"/>
    <w:rsid w:val="00B516C5"/>
    <w:rsid w:val="00B624B7"/>
    <w:rsid w:val="00B75051"/>
    <w:rsid w:val="00B763C1"/>
    <w:rsid w:val="00B77CC5"/>
    <w:rsid w:val="00B859DE"/>
    <w:rsid w:val="00BC3C7C"/>
    <w:rsid w:val="00BC3CC7"/>
    <w:rsid w:val="00BD0E59"/>
    <w:rsid w:val="00BD6E8A"/>
    <w:rsid w:val="00BE0288"/>
    <w:rsid w:val="00BE3444"/>
    <w:rsid w:val="00BE3505"/>
    <w:rsid w:val="00C05A8E"/>
    <w:rsid w:val="00C12D2F"/>
    <w:rsid w:val="00C132D4"/>
    <w:rsid w:val="00C14A72"/>
    <w:rsid w:val="00C16CFE"/>
    <w:rsid w:val="00C277A8"/>
    <w:rsid w:val="00C309AE"/>
    <w:rsid w:val="00C311CB"/>
    <w:rsid w:val="00C33F87"/>
    <w:rsid w:val="00C35F13"/>
    <w:rsid w:val="00C365CE"/>
    <w:rsid w:val="00C417EB"/>
    <w:rsid w:val="00C452DE"/>
    <w:rsid w:val="00C528AE"/>
    <w:rsid w:val="00C54196"/>
    <w:rsid w:val="00C87E0E"/>
    <w:rsid w:val="00C90830"/>
    <w:rsid w:val="00C95CD7"/>
    <w:rsid w:val="00CA5D23"/>
    <w:rsid w:val="00CB03DC"/>
    <w:rsid w:val="00CB09B1"/>
    <w:rsid w:val="00CB2988"/>
    <w:rsid w:val="00CE0FEE"/>
    <w:rsid w:val="00CE2E5A"/>
    <w:rsid w:val="00CE45B0"/>
    <w:rsid w:val="00CF1393"/>
    <w:rsid w:val="00CF4F3A"/>
    <w:rsid w:val="00CF7D02"/>
    <w:rsid w:val="00D0014D"/>
    <w:rsid w:val="00D00D51"/>
    <w:rsid w:val="00D07E1E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0259"/>
    <w:rsid w:val="00DE2AB0"/>
    <w:rsid w:val="00DE50CB"/>
    <w:rsid w:val="00DE7DDB"/>
    <w:rsid w:val="00DF0D92"/>
    <w:rsid w:val="00DF301A"/>
    <w:rsid w:val="00E16880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24EE"/>
    <w:rsid w:val="00E7358D"/>
    <w:rsid w:val="00E76267"/>
    <w:rsid w:val="00EA0520"/>
    <w:rsid w:val="00EA535B"/>
    <w:rsid w:val="00EB561A"/>
    <w:rsid w:val="00EB5B8C"/>
    <w:rsid w:val="00EB6895"/>
    <w:rsid w:val="00EC16B1"/>
    <w:rsid w:val="00EC579D"/>
    <w:rsid w:val="00ED5BDC"/>
    <w:rsid w:val="00ED7DAC"/>
    <w:rsid w:val="00EF68C0"/>
    <w:rsid w:val="00F067A6"/>
    <w:rsid w:val="00F13AF4"/>
    <w:rsid w:val="00F20B25"/>
    <w:rsid w:val="00F212F3"/>
    <w:rsid w:val="00F278C3"/>
    <w:rsid w:val="00F40BB8"/>
    <w:rsid w:val="00F449C3"/>
    <w:rsid w:val="00F52CA4"/>
    <w:rsid w:val="00F53177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1F51"/>
    <w:rsid w:val="00FE270A"/>
    <w:rsid w:val="00FE4B5E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E2E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2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2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2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2E5A"/>
    <w:rPr>
      <w:b/>
      <w:bCs/>
      <w:sz w:val="20"/>
      <w:szCs w:val="20"/>
    </w:rPr>
  </w:style>
  <w:style w:type="paragraph" w:customStyle="1" w:styleId="xmsolistparagraph">
    <w:name w:val="x_msolistparagraph"/>
    <w:basedOn w:val="Normal"/>
    <w:rsid w:val="00FE4B5E"/>
    <w:pPr>
      <w:spacing w:line="240" w:lineRule="auto"/>
    </w:pPr>
    <w:rPr>
      <w:rFonts w:eastAsiaTheme="minorHAnsi" w:cs="Calibri"/>
      <w:sz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ica.barnes@state.mn.u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re Disease Advisory Council Meeting Agenda, 7/1/22</vt:lpstr>
    </vt:vector>
  </TitlesOfParts>
  <Manager/>
  <Company>Minnesota Council on Disability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Agenda</dc:title>
  <dc:subject>Meeting agenda</dc:subject>
  <dc:creator>Shannon Hartwig</dc:creator>
  <cp:keywords/>
  <dc:description/>
  <cp:lastModifiedBy>Barnes, Erica (MCD)</cp:lastModifiedBy>
  <cp:revision>9</cp:revision>
  <dcterms:created xsi:type="dcterms:W3CDTF">2022-12-13T19:19:00Z</dcterms:created>
  <dcterms:modified xsi:type="dcterms:W3CDTF">2022-12-27T16:5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